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516235" w14:textId="77777777" w:rsidR="004B2885" w:rsidRPr="004B2885" w:rsidRDefault="004B2885" w:rsidP="004B2885">
      <w:pPr>
        <w:pStyle w:val="Heading1"/>
        <w:jc w:val="center"/>
        <w:rPr>
          <w:lang w:val="bg-BG"/>
        </w:rPr>
      </w:pPr>
      <w:r w:rsidRPr="004B2885">
        <w:t>More Exercise: C#</w:t>
      </w:r>
      <w:r w:rsidRPr="004B2885">
        <w:rPr>
          <w:bCs/>
        </w:rPr>
        <w:t xml:space="preserve"> Intro and Basic Syntax</w:t>
      </w:r>
    </w:p>
    <w:p w14:paraId="1131391D" w14:textId="49CFCFA7" w:rsidR="004B2885" w:rsidRPr="004B2885" w:rsidRDefault="004B2885" w:rsidP="0019740A">
      <w:pPr>
        <w:jc w:val="center"/>
        <w:rPr>
          <w:lang w:val="bg-BG"/>
        </w:rPr>
      </w:pPr>
      <w:r w:rsidRPr="004B2885">
        <w:t xml:space="preserve">Problems for exercises and homework for the </w:t>
      </w:r>
      <w:hyperlink r:id="rId8" w:history="1">
        <w:r w:rsidRPr="00CD4621">
          <w:rPr>
            <w:rStyle w:val="Hyperlink"/>
          </w:rPr>
          <w:t>"</w:t>
        </w:r>
        <w:r w:rsidRPr="00CD4621">
          <w:rPr>
            <w:rStyle w:val="Hyperlink"/>
            <w:noProof/>
          </w:rPr>
          <w:t>C# Fundamentals</w:t>
        </w:r>
        <w:r w:rsidRPr="00CD4621">
          <w:rPr>
            <w:rStyle w:val="Hyperlink"/>
          </w:rPr>
          <w:t xml:space="preserve">" course @ </w:t>
        </w:r>
        <w:r w:rsidRPr="00CD4621">
          <w:rPr>
            <w:rStyle w:val="Hyperlink"/>
            <w:noProof/>
          </w:rPr>
          <w:t>SoftUni</w:t>
        </w:r>
      </w:hyperlink>
      <w:r w:rsidRPr="004B2885">
        <w:rPr>
          <w:rStyle w:val="Hyperlink"/>
          <w:lang w:val="bg-BG"/>
        </w:rPr>
        <w:br/>
      </w:r>
      <w:r w:rsidRPr="004B2885">
        <w:rPr>
          <w:noProof/>
        </w:rPr>
        <w:t>You</w:t>
      </w:r>
      <w:r w:rsidRPr="004B2885">
        <w:t xml:space="preserve"> can check your solutions in </w:t>
      </w:r>
      <w:hyperlink r:id="rId9" w:history="1">
        <w:r w:rsidRPr="001D42DC">
          <w:rPr>
            <w:rStyle w:val="Hyperlink"/>
          </w:rPr>
          <w:t>Judge</w:t>
        </w:r>
      </w:hyperlink>
    </w:p>
    <w:p w14:paraId="2868C74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Sort Numbers</w:t>
      </w:r>
    </w:p>
    <w:p w14:paraId="56B2D6E6" w14:textId="28F6E57C" w:rsidR="004B2885" w:rsidRPr="004B2885" w:rsidRDefault="00223002" w:rsidP="004B2885">
      <w:pPr>
        <w:rPr>
          <w:lang w:val="bg-BG"/>
        </w:rPr>
      </w:pPr>
      <w:r w:rsidRPr="00223002">
        <w:rPr>
          <w:lang w:val="bg-BG"/>
        </w:rPr>
        <w:t>Create a program that receives</w:t>
      </w:r>
      <w:r>
        <w:t xml:space="preserve"> </w:t>
      </w:r>
      <w:r w:rsidR="004B2885" w:rsidRPr="004B2885">
        <w:t>three real numbers and sort</w:t>
      </w:r>
      <w:r w:rsidR="009B20F1">
        <w:t>s</w:t>
      </w:r>
      <w:r w:rsidR="004B2885" w:rsidRPr="004B2885">
        <w:t xml:space="preserve"> them in descending order. Print each number on a new line.</w:t>
      </w:r>
    </w:p>
    <w:p w14:paraId="25EB0E0C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348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469"/>
      </w:tblGrid>
      <w:tr w:rsidR="004B2885" w:rsidRPr="004B2885" w14:paraId="68ACCCEC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6A9B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A28C224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F05382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3E5E8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  <w:p w14:paraId="1BBCAD3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304D165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E731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7A71829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6FAB706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4B2885" w:rsidRPr="004B2885" w14:paraId="31DE96B4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48045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-2</w:t>
            </w:r>
          </w:p>
          <w:p w14:paraId="33DA4A3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  <w:p w14:paraId="585E72C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652E3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3</w:t>
            </w:r>
          </w:p>
          <w:p w14:paraId="56AB584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1</w:t>
            </w:r>
          </w:p>
          <w:p w14:paraId="0666D3F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-2</w:t>
            </w:r>
          </w:p>
        </w:tc>
      </w:tr>
      <w:tr w:rsidR="004B2885" w:rsidRPr="004B2885" w14:paraId="3BEB92C6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48476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46E8870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6191B38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24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A0DF3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2</w:t>
            </w:r>
          </w:p>
          <w:p w14:paraId="0F9F278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  <w:p w14:paraId="67BC3FE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B2885"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576A8F5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English Name of the Last Digit</w:t>
      </w:r>
      <w:r w:rsidRPr="004B2885">
        <w:rPr>
          <w:lang w:val="bg-BG"/>
        </w:rPr>
        <w:tab/>
      </w:r>
    </w:p>
    <w:p w14:paraId="2E090B04" w14:textId="44ABF5E3" w:rsidR="004B2885" w:rsidRPr="004B2885" w:rsidRDefault="00CD4621" w:rsidP="004B2885">
      <w:pPr>
        <w:rPr>
          <w:b/>
          <w:lang w:val="bg-BG"/>
        </w:rPr>
      </w:pPr>
      <w:r>
        <w:t>Create</w:t>
      </w:r>
      <w:r w:rsidR="004B2885" w:rsidRPr="004B2885">
        <w:t xml:space="preserve"> a </w:t>
      </w:r>
      <w:r w:rsidR="004B2885" w:rsidRPr="004B2885">
        <w:rPr>
          <w:b/>
        </w:rPr>
        <w:t>method</w:t>
      </w:r>
      <w:r w:rsidR="004B2885" w:rsidRPr="004B2885">
        <w:t xml:space="preserve"> that returns the </w:t>
      </w:r>
      <w:r w:rsidR="004B2885" w:rsidRPr="004B2885">
        <w:rPr>
          <w:b/>
        </w:rPr>
        <w:t xml:space="preserve">English </w:t>
      </w:r>
      <w:r>
        <w:rPr>
          <w:b/>
        </w:rPr>
        <w:t>spelling</w:t>
      </w:r>
      <w:r w:rsidR="004B2885" w:rsidRPr="004B2885">
        <w:t xml:space="preserve"> of the last digit of a given number. Write a program that reads an integer and prints the returned value from this method.</w:t>
      </w:r>
    </w:p>
    <w:p w14:paraId="2BF86435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8"/>
        <w:gridCol w:w="4062"/>
      </w:tblGrid>
      <w:tr w:rsidR="004B2885" w:rsidRPr="004B2885" w14:paraId="17182906" w14:textId="77777777" w:rsidTr="00455F2F">
        <w:trPr>
          <w:trHeight w:val="196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329113A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86E55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8F954BD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EA816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12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741FE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wo</w:t>
            </w:r>
          </w:p>
        </w:tc>
      </w:tr>
      <w:tr w:rsidR="004B2885" w:rsidRPr="004B2885" w14:paraId="246E4214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0348C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FA6E8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ne</w:t>
            </w:r>
          </w:p>
        </w:tc>
      </w:tr>
      <w:tr w:rsidR="004B2885" w:rsidRPr="004B2885" w14:paraId="447DCC7E" w14:textId="77777777" w:rsidTr="00455F2F">
        <w:trPr>
          <w:trHeight w:val="378"/>
        </w:trPr>
        <w:tc>
          <w:tcPr>
            <w:tcW w:w="6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9AC7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43</w:t>
            </w:r>
          </w:p>
        </w:tc>
        <w:tc>
          <w:tcPr>
            <w:tcW w:w="406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9473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hree</w:t>
            </w:r>
          </w:p>
        </w:tc>
      </w:tr>
    </w:tbl>
    <w:p w14:paraId="291ACA80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Gaming Store</w:t>
      </w:r>
    </w:p>
    <w:p w14:paraId="03D76A58" w14:textId="313E2435" w:rsidR="004B2885" w:rsidRPr="004B2885" w:rsidRDefault="00CD4621" w:rsidP="004B2885">
      <w:pPr>
        <w:rPr>
          <w:lang w:val="bg-BG"/>
        </w:rPr>
      </w:pPr>
      <w:r>
        <w:t>Create</w:t>
      </w:r>
      <w:r w:rsidR="004B2885" w:rsidRPr="004B2885">
        <w:t xml:space="preserve"> a program, which</w:t>
      </w:r>
      <w:r w:rsidR="004B2885" w:rsidRPr="004B2885">
        <w:rPr>
          <w:b/>
        </w:rPr>
        <w:t xml:space="preserve"> </w:t>
      </w:r>
      <w:r w:rsidR="004B2885" w:rsidRPr="004B2885">
        <w:t xml:space="preserve">helps you buy the games. The </w:t>
      </w:r>
      <w:r w:rsidR="004B2885" w:rsidRPr="004B2885">
        <w:rPr>
          <w:b/>
        </w:rPr>
        <w:t>valid games</w:t>
      </w:r>
      <w:r w:rsidR="004B2885" w:rsidRPr="004B2885">
        <w:t xml:space="preserve"> are the following games in this tabl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772"/>
        <w:gridCol w:w="972"/>
      </w:tblGrid>
      <w:tr w:rsidR="004B2885" w:rsidRPr="004B2885" w14:paraId="6E2B475F" w14:textId="77777777" w:rsidTr="00455F2F"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175D46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Name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62462E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Price</w:t>
            </w:r>
          </w:p>
        </w:tc>
      </w:tr>
      <w:tr w:rsidR="004B2885" w:rsidRPr="004B2885" w14:paraId="170BB4B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5E00AD" w14:textId="77777777" w:rsidR="004B2885" w:rsidRPr="004B2885" w:rsidRDefault="004B2885" w:rsidP="00455F2F">
            <w:bookmarkStart w:id="0" w:name="OLE_LINK1"/>
            <w:bookmarkStart w:id="1" w:name="OLE_LINK2"/>
            <w:r w:rsidRPr="004B2885">
              <w:rPr>
                <w:noProof/>
              </w:rPr>
              <w:t xml:space="preserve">OutFall </w:t>
            </w:r>
            <w:r w:rsidRPr="004B2885">
              <w:t>4</w:t>
            </w:r>
            <w:bookmarkEnd w:id="0"/>
            <w:bookmarkEnd w:id="1"/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A4C9562" w14:textId="77777777" w:rsidR="004B2885" w:rsidRPr="004B2885" w:rsidRDefault="004B2885" w:rsidP="00455F2F">
            <w:r w:rsidRPr="004B2885">
              <w:t>$39.99</w:t>
            </w:r>
          </w:p>
        </w:tc>
      </w:tr>
      <w:tr w:rsidR="004B2885" w:rsidRPr="004B2885" w14:paraId="7189C395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7205101" w14:textId="77777777" w:rsidR="004B2885" w:rsidRPr="004B2885" w:rsidRDefault="004B2885" w:rsidP="00455F2F">
            <w:bookmarkStart w:id="2" w:name="_Hlk482714580"/>
            <w:r w:rsidRPr="004B2885">
              <w:rPr>
                <w:noProof/>
              </w:rPr>
              <w:t>CS</w:t>
            </w:r>
            <w:r w:rsidRPr="004B2885">
              <w:t xml:space="preserve">: </w:t>
            </w:r>
            <w:r w:rsidRPr="004B2885">
              <w:rPr>
                <w:noProof/>
              </w:rPr>
              <w:t>OG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DD0779D" w14:textId="77777777" w:rsidR="004B2885" w:rsidRPr="004B2885" w:rsidRDefault="004B2885" w:rsidP="00455F2F">
            <w:r w:rsidRPr="004B2885">
              <w:t>$15.99</w:t>
            </w:r>
          </w:p>
        </w:tc>
        <w:bookmarkEnd w:id="2"/>
      </w:tr>
      <w:tr w:rsidR="004B2885" w:rsidRPr="004B2885" w14:paraId="4B8B9C34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212D94" w14:textId="77777777" w:rsidR="004B2885" w:rsidRPr="004B2885" w:rsidRDefault="004B2885" w:rsidP="00455F2F">
            <w:bookmarkStart w:id="3" w:name="_Hlk482714587"/>
            <w:r w:rsidRPr="004B2885">
              <w:rPr>
                <w:noProof/>
              </w:rPr>
              <w:t>Zplinter</w:t>
            </w:r>
            <w:r w:rsidRPr="004B2885">
              <w:t xml:space="preserve"> Zell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DE69C0" w14:textId="77777777" w:rsidR="004B2885" w:rsidRPr="004B2885" w:rsidRDefault="004B2885" w:rsidP="00455F2F">
            <w:r w:rsidRPr="004B2885">
              <w:t>$19.99</w:t>
            </w:r>
          </w:p>
        </w:tc>
        <w:bookmarkEnd w:id="3"/>
      </w:tr>
      <w:tr w:rsidR="004B2885" w:rsidRPr="004B2885" w14:paraId="2C462D43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F44C3C" w14:textId="77777777" w:rsidR="004B2885" w:rsidRPr="004B2885" w:rsidRDefault="004B2885" w:rsidP="00455F2F">
            <w:bookmarkStart w:id="4" w:name="_Hlk482714591"/>
            <w:r w:rsidRPr="004B2885">
              <w:t>Honored 2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81D6F5D" w14:textId="77777777" w:rsidR="004B2885" w:rsidRPr="004B2885" w:rsidRDefault="004B2885" w:rsidP="00455F2F">
            <w:r w:rsidRPr="004B2885">
              <w:t>$59.99</w:t>
            </w:r>
          </w:p>
        </w:tc>
        <w:bookmarkEnd w:id="4"/>
      </w:tr>
      <w:tr w:rsidR="004B2885" w:rsidRPr="004B2885" w14:paraId="6DF657BD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431B17" w14:textId="77777777" w:rsidR="004B2885" w:rsidRPr="004B2885" w:rsidRDefault="004B2885" w:rsidP="00455F2F">
            <w:bookmarkStart w:id="5" w:name="_Hlk482714595"/>
            <w:r w:rsidRPr="004B2885">
              <w:rPr>
                <w:noProof/>
              </w:rPr>
              <w:t>RoverWatch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72FA39" w14:textId="77777777" w:rsidR="004B2885" w:rsidRPr="004B2885" w:rsidRDefault="004B2885" w:rsidP="00455F2F">
            <w:r w:rsidRPr="004B2885">
              <w:t>$29.99</w:t>
            </w:r>
          </w:p>
        </w:tc>
        <w:bookmarkEnd w:id="5"/>
      </w:tr>
      <w:tr w:rsidR="004B2885" w:rsidRPr="004B2885" w14:paraId="6D9C29CF" w14:textId="77777777" w:rsidTr="00455F2F">
        <w:trPr>
          <w:trHeight w:val="107"/>
        </w:trPr>
        <w:tc>
          <w:tcPr>
            <w:tcW w:w="27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E90D164" w14:textId="77777777" w:rsidR="004B2885" w:rsidRPr="004B2885" w:rsidRDefault="004B2885" w:rsidP="00455F2F">
            <w:bookmarkStart w:id="6" w:name="_Hlk482714598"/>
            <w:r w:rsidRPr="004B2885">
              <w:rPr>
                <w:noProof/>
              </w:rPr>
              <w:lastRenderedPageBreak/>
              <w:t xml:space="preserve">RoverWatch </w:t>
            </w:r>
            <w:r w:rsidRPr="004B2885">
              <w:t>Origins Edition</w:t>
            </w:r>
          </w:p>
        </w:tc>
        <w:tc>
          <w:tcPr>
            <w:tcW w:w="9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BDBA2D" w14:textId="77777777" w:rsidR="004B2885" w:rsidRPr="004B2885" w:rsidRDefault="004B2885" w:rsidP="00455F2F">
            <w:r w:rsidRPr="004B2885">
              <w:t>$39.99</w:t>
            </w:r>
          </w:p>
        </w:tc>
      </w:tr>
    </w:tbl>
    <w:bookmarkEnd w:id="6"/>
    <w:p w14:paraId="1AFCE5C2" w14:textId="3C26B663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>On the first line</w:t>
      </w:r>
      <w:r w:rsidR="00E62835">
        <w:t>,</w:t>
      </w:r>
      <w:r w:rsidRPr="004B2885">
        <w:t xml:space="preserve"> you will receive your </w:t>
      </w:r>
      <w:r w:rsidRPr="004B2885">
        <w:rPr>
          <w:b/>
        </w:rPr>
        <w:t>current balance</w:t>
      </w:r>
      <w:r w:rsidRPr="004B2885">
        <w:t xml:space="preserve"> – a </w:t>
      </w:r>
      <w:r w:rsidRPr="004B2885">
        <w:rPr>
          <w:b/>
        </w:rPr>
        <w:t>floating-point</w:t>
      </w:r>
      <w:r w:rsidRPr="004B2885">
        <w:t xml:space="preserve"> number in the range </w:t>
      </w:r>
      <w:r w:rsidRPr="004B2885">
        <w:rPr>
          <w:b/>
        </w:rPr>
        <w:t>[0.00…5</w:t>
      </w:r>
      <w:r w:rsidR="00256E56">
        <w:rPr>
          <w:b/>
        </w:rPr>
        <w:t xml:space="preserve"> </w:t>
      </w:r>
      <w:r w:rsidRPr="004B2885">
        <w:rPr>
          <w:b/>
        </w:rPr>
        <w:t>000.00]</w:t>
      </w:r>
      <w:r w:rsidRPr="004B2885">
        <w:t>.</w:t>
      </w:r>
    </w:p>
    <w:p w14:paraId="73070B2E" w14:textId="68DA55AD" w:rsidR="004B2885" w:rsidRPr="004B2885" w:rsidRDefault="008A03C6" w:rsidP="004B2885">
      <w:pPr>
        <w:rPr>
          <w:lang w:val="bg-BG"/>
        </w:rPr>
      </w:pPr>
      <w:r>
        <w:t xml:space="preserve">Until you receive the command </w:t>
      </w:r>
      <w:r w:rsidRPr="00BE4C2A">
        <w:rPr>
          <w:rFonts w:ascii="Consolas" w:hAnsi="Consolas"/>
        </w:rPr>
        <w:t>"</w:t>
      </w:r>
      <w:r w:rsidR="004B2885" w:rsidRPr="00BE4C2A">
        <w:rPr>
          <w:rStyle w:val="CodeChar"/>
        </w:rPr>
        <w:t>Game Time</w:t>
      </w:r>
      <w:r w:rsidRPr="00BE4C2A">
        <w:rPr>
          <w:rFonts w:ascii="Consolas" w:hAnsi="Consolas"/>
        </w:rPr>
        <w:t>"</w:t>
      </w:r>
      <w:r w:rsidR="004B2885" w:rsidRPr="004B2885">
        <w:t xml:space="preserve">, you have to keep </w:t>
      </w:r>
      <w:r w:rsidR="004B2885" w:rsidRPr="004B2885">
        <w:rPr>
          <w:b/>
        </w:rPr>
        <w:t>buying games</w:t>
      </w:r>
      <w:r w:rsidR="004B2885" w:rsidRPr="004B2885">
        <w:t xml:space="preserve">. When a </w:t>
      </w:r>
      <w:r w:rsidR="004B2885" w:rsidRPr="004B2885">
        <w:rPr>
          <w:b/>
        </w:rPr>
        <w:t>game</w:t>
      </w:r>
      <w:r w:rsidR="004B2885" w:rsidRPr="004B2885">
        <w:t xml:space="preserve"> is </w:t>
      </w:r>
      <w:r w:rsidR="004B2885" w:rsidRPr="004B2885">
        <w:rPr>
          <w:b/>
        </w:rPr>
        <w:t>bought</w:t>
      </w:r>
      <w:r w:rsidR="004B2885" w:rsidRPr="004B2885">
        <w:t>,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balance </w:t>
      </w:r>
      <w:r w:rsidR="004B2885" w:rsidRPr="004B2885">
        <w:t xml:space="preserve">decreases by the </w:t>
      </w:r>
      <w:r w:rsidR="004B2885" w:rsidRPr="004B2885">
        <w:rPr>
          <w:b/>
        </w:rPr>
        <w:t xml:space="preserve">price </w:t>
      </w:r>
      <w:r w:rsidR="004B2885" w:rsidRPr="004B2885">
        <w:t>of the game.</w:t>
      </w:r>
    </w:p>
    <w:p w14:paraId="7044DD64" w14:textId="77777777" w:rsidR="004B2885" w:rsidRPr="004B2885" w:rsidRDefault="004B2885" w:rsidP="004B2885">
      <w:pPr>
        <w:rPr>
          <w:lang w:val="bg-BG"/>
        </w:rPr>
      </w:pPr>
      <w:r w:rsidRPr="004B2885">
        <w:t>Additionally, the program should obey the following conditions:</w:t>
      </w:r>
    </w:p>
    <w:p w14:paraId="1CEE44EF" w14:textId="4C34DB39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 game the user is trying to buy is </w:t>
      </w:r>
      <w:r w:rsidRPr="004B2885">
        <w:rPr>
          <w:b/>
        </w:rPr>
        <w:t xml:space="preserve">not present </w:t>
      </w:r>
      <w:r w:rsidR="008A03C6">
        <w:t>in the table above, print "</w:t>
      </w:r>
      <w:r w:rsidRPr="004B2885">
        <w:rPr>
          <w:rStyle w:val="CodeChar"/>
        </w:rPr>
        <w:t>Not Found</w:t>
      </w:r>
      <w:r w:rsidR="008A03C6">
        <w:t>"</w:t>
      </w:r>
      <w:r w:rsidRPr="004B2885">
        <w:t xml:space="preserve"> and </w:t>
      </w:r>
      <w:r w:rsidRPr="004B2885">
        <w:rPr>
          <w:b/>
        </w:rPr>
        <w:t>read the next line</w:t>
      </w:r>
      <w:r w:rsidRPr="004B2885">
        <w:t>.</w:t>
      </w:r>
    </w:p>
    <w:p w14:paraId="7BD7452F" w14:textId="00FD5BCA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at any point, the user has </w:t>
      </w:r>
      <w:r w:rsidRPr="004B2885">
        <w:rPr>
          <w:b/>
        </w:rPr>
        <w:t xml:space="preserve">$0 </w:t>
      </w:r>
      <w:r w:rsidR="008A03C6">
        <w:t>left, print "</w:t>
      </w:r>
      <w:r w:rsidRPr="004B2885">
        <w:rPr>
          <w:rStyle w:val="CodeChar"/>
        </w:rPr>
        <w:t>Out of money!</w:t>
      </w:r>
      <w:r w:rsidR="008A03C6">
        <w:t>"</w:t>
      </w:r>
      <w:r w:rsidRPr="004B2885">
        <w:t xml:space="preserve"> and </w:t>
      </w:r>
      <w:r w:rsidRPr="004B2885">
        <w:rPr>
          <w:b/>
        </w:rPr>
        <w:t>end the program</w:t>
      </w:r>
      <w:r w:rsidRPr="004B2885">
        <w:t>.</w:t>
      </w:r>
    </w:p>
    <w:p w14:paraId="0C861D67" w14:textId="2A4A3809" w:rsidR="004B2885" w:rsidRPr="00CD4621" w:rsidRDefault="004B2885" w:rsidP="00CD4621">
      <w:pPr>
        <w:pStyle w:val="ListParagraph"/>
        <w:numPr>
          <w:ilvl w:val="0"/>
          <w:numId w:val="41"/>
        </w:numPr>
      </w:pPr>
      <w:r w:rsidRPr="004B2885">
        <w:t xml:space="preserve">Alternatively, if the user is trying to buy a game </w:t>
      </w:r>
      <w:r w:rsidR="00CD4621" w:rsidRPr="00CD4621">
        <w:t>that they</w:t>
      </w:r>
      <w:r w:rsidR="00CD4621">
        <w:t xml:space="preserve"> </w:t>
      </w:r>
      <w:r w:rsidRPr="00CD4621">
        <w:rPr>
          <w:b/>
        </w:rPr>
        <w:t>can</w:t>
      </w:r>
      <w:r w:rsidR="00964C33">
        <w:rPr>
          <w:b/>
        </w:rPr>
        <w:t>'</w:t>
      </w:r>
      <w:r w:rsidRPr="00CD4621">
        <w:rPr>
          <w:b/>
        </w:rPr>
        <w:t>t afford</w:t>
      </w:r>
      <w:r w:rsidR="008A03C6">
        <w:t>, print "</w:t>
      </w:r>
      <w:r w:rsidRPr="004B2885">
        <w:rPr>
          <w:rStyle w:val="CodeChar"/>
        </w:rPr>
        <w:t>Too Expensive</w:t>
      </w:r>
      <w:r w:rsidR="008A03C6">
        <w:t>"</w:t>
      </w:r>
      <w:r w:rsidRPr="004B2885">
        <w:t xml:space="preserve"> and </w:t>
      </w:r>
      <w:r w:rsidRPr="00CD4621">
        <w:rPr>
          <w:b/>
        </w:rPr>
        <w:t>read the next line</w:t>
      </w:r>
      <w:r w:rsidRPr="004B2885">
        <w:t>.</w:t>
      </w:r>
    </w:p>
    <w:p w14:paraId="1022BFAE" w14:textId="7B3F2238" w:rsidR="004B2885" w:rsidRPr="004B2885" w:rsidRDefault="004B2885" w:rsidP="004B2885">
      <w:pPr>
        <w:pStyle w:val="ListParagraph"/>
        <w:numPr>
          <w:ilvl w:val="0"/>
          <w:numId w:val="41"/>
        </w:numPr>
        <w:rPr>
          <w:lang w:val="bg-BG"/>
        </w:rPr>
      </w:pPr>
      <w:r w:rsidRPr="004B2885">
        <w:t xml:space="preserve">If the game exists and the player has the money for it, print </w:t>
      </w:r>
      <w:r w:rsidR="008A03C6" w:rsidRPr="00BE4C2A">
        <w:rPr>
          <w:rFonts w:ascii="Consolas" w:hAnsi="Consolas"/>
        </w:rPr>
        <w:t>"</w:t>
      </w:r>
      <w:r w:rsidRPr="00BE4C2A">
        <w:rPr>
          <w:rFonts w:ascii="Consolas" w:hAnsi="Consolas"/>
          <w:b/>
        </w:rPr>
        <w:t xml:space="preserve">Bought </w:t>
      </w:r>
      <w:r w:rsidRPr="00BE4C2A">
        <w:rPr>
          <w:rFonts w:ascii="Consolas" w:hAnsi="Consolas"/>
          <w:b/>
          <w:noProof/>
        </w:rPr>
        <w:t>{nameOfGame}</w:t>
      </w:r>
      <w:r w:rsidR="008A03C6" w:rsidRPr="00BE4C2A">
        <w:rPr>
          <w:rFonts w:ascii="Consolas" w:hAnsi="Consolas"/>
        </w:rPr>
        <w:t>"</w:t>
      </w:r>
    </w:p>
    <w:p w14:paraId="20201FB9" w14:textId="5083B8B3" w:rsidR="004B2885" w:rsidRPr="004B2885" w:rsidRDefault="008A03C6" w:rsidP="004B2885">
      <w:pPr>
        <w:rPr>
          <w:rFonts w:ascii="Consolas" w:hAnsi="Consolas"/>
          <w:b/>
          <w:lang w:val="bg-BG"/>
        </w:rPr>
      </w:pPr>
      <w:r>
        <w:t>When you receive "</w:t>
      </w:r>
      <w:r w:rsidR="004B2885" w:rsidRPr="004B2885">
        <w:rPr>
          <w:rStyle w:val="CodeChar"/>
        </w:rPr>
        <w:t>Game Time</w:t>
      </w:r>
      <w:r>
        <w:t>"</w:t>
      </w:r>
      <w:r w:rsidR="004B2885" w:rsidRPr="004B2885">
        <w:t>,</w:t>
      </w:r>
      <w:r w:rsidR="004B2885" w:rsidRPr="004B2885">
        <w:rPr>
          <w:b/>
        </w:rPr>
        <w:t xml:space="preserve"> print</w:t>
      </w:r>
      <w:r w:rsidR="004B2885" w:rsidRPr="004B2885">
        <w:t xml:space="preserve"> the user</w:t>
      </w:r>
      <w:r w:rsidR="00964C33">
        <w:t>'</w:t>
      </w:r>
      <w:r w:rsidR="004B2885" w:rsidRPr="004B2885">
        <w:t xml:space="preserve">s </w:t>
      </w:r>
      <w:r w:rsidR="004B2885" w:rsidRPr="004B2885">
        <w:rPr>
          <w:b/>
        </w:rPr>
        <w:t xml:space="preserve">remaining money </w:t>
      </w:r>
      <w:r w:rsidR="004B2885" w:rsidRPr="004B2885">
        <w:t xml:space="preserve">and </w:t>
      </w:r>
      <w:r w:rsidR="004B2885" w:rsidRPr="004B2885">
        <w:rPr>
          <w:b/>
        </w:rPr>
        <w:t>total spent on games</w:t>
      </w:r>
      <w:r w:rsidR="004B2885" w:rsidRPr="004B2885">
        <w:t xml:space="preserve">, </w:t>
      </w:r>
      <w:r w:rsidR="004B2885" w:rsidRPr="004B2885">
        <w:rPr>
          <w:b/>
        </w:rPr>
        <w:t>rounded</w:t>
      </w:r>
      <w:r w:rsidR="004B2885" w:rsidRPr="004B2885">
        <w:t xml:space="preserve"> to the </w:t>
      </w:r>
      <w:r w:rsidR="004B2885" w:rsidRPr="004B2885">
        <w:rPr>
          <w:b/>
        </w:rPr>
        <w:t>2</w:t>
      </w:r>
      <w:r w:rsidR="004B2885" w:rsidRPr="004B2885">
        <w:rPr>
          <w:b/>
          <w:vertAlign w:val="superscript"/>
        </w:rPr>
        <w:t>nd</w:t>
      </w:r>
      <w:r w:rsidR="004B2885" w:rsidRPr="004B2885">
        <w:rPr>
          <w:b/>
        </w:rPr>
        <w:t xml:space="preserve"> decimal place</w:t>
      </w:r>
      <w:r w:rsidR="004B2885" w:rsidRPr="004B2885">
        <w:t>.</w:t>
      </w:r>
    </w:p>
    <w:p w14:paraId="0B6DC7D0" w14:textId="77777777" w:rsidR="004B2885" w:rsidRPr="004B2885" w:rsidRDefault="004B2885" w:rsidP="004B2885">
      <w:pPr>
        <w:pStyle w:val="Heading3"/>
        <w:rPr>
          <w:rFonts w:ascii="Calibri Light" w:hAnsi="Calibri Light"/>
          <w:lang w:val="bg-BG"/>
        </w:rPr>
      </w:pPr>
      <w:r w:rsidRPr="004B2885">
        <w:t>Examples</w:t>
      </w:r>
    </w:p>
    <w:tbl>
      <w:tblPr>
        <w:tblStyle w:val="TableGrid2"/>
        <w:tblW w:w="9063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29"/>
        <w:gridCol w:w="5634"/>
      </w:tblGrid>
      <w:tr w:rsidR="004B2885" w:rsidRPr="004B2885" w14:paraId="67CC434F" w14:textId="77777777" w:rsidTr="00455F2F">
        <w:trPr>
          <w:trHeight w:val="196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97349B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C9E11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2428D08B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3F0A8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20</w:t>
            </w:r>
          </w:p>
          <w:p w14:paraId="678405A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</w:t>
            </w:r>
          </w:p>
          <w:p w14:paraId="4ED8E5D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Honored 2</w:t>
            </w:r>
          </w:p>
          <w:p w14:paraId="71F6B9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133A32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</w:t>
            </w:r>
          </w:p>
          <w:p w14:paraId="5505BC1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Honored 2</w:t>
            </w:r>
          </w:p>
          <w:p w14:paraId="580DCA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otal spent: $89.98. Remaining: $30.02</w:t>
            </w:r>
          </w:p>
        </w:tc>
      </w:tr>
      <w:tr w:rsidR="004B2885" w:rsidRPr="004B2885" w14:paraId="7D37719A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D52A54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19.99</w:t>
            </w:r>
          </w:p>
          <w:p w14:paraId="28C5BD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Reimen origin</w:t>
            </w:r>
          </w:p>
          <w:p w14:paraId="45018B9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RoverWatch</w:t>
            </w:r>
          </w:p>
          <w:p w14:paraId="6754FD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Zplinter Zell</w:t>
            </w:r>
          </w:p>
          <w:p w14:paraId="42802D6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A5A0A9A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red"/>
              </w:rPr>
              <w:t>Not Found</w:t>
            </w:r>
          </w:p>
          <w:p w14:paraId="7B559567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  <w:highlight w:val="yellow"/>
              </w:rPr>
              <w:t>Too Expensive</w:t>
            </w:r>
          </w:p>
          <w:p w14:paraId="1D5179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Zplinter Zell</w:t>
            </w:r>
          </w:p>
          <w:p w14:paraId="59C1DC90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ut of money!</w:t>
            </w:r>
          </w:p>
        </w:tc>
      </w:tr>
      <w:tr w:rsidR="004B2885" w:rsidRPr="004B2885" w14:paraId="372415D4" w14:textId="77777777" w:rsidTr="00455F2F">
        <w:trPr>
          <w:trHeight w:val="122"/>
        </w:trPr>
        <w:tc>
          <w:tcPr>
            <w:tcW w:w="342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0E135C" w14:textId="77777777" w:rsidR="004B2885" w:rsidRPr="004B2885" w:rsidRDefault="004B2885" w:rsidP="00455F2F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9.99</w:t>
            </w:r>
          </w:p>
          <w:p w14:paraId="5E09985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OutFall 4</w:t>
            </w:r>
          </w:p>
          <w:p w14:paraId="312665B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RoverWatch Origins Edition</w:t>
            </w:r>
          </w:p>
          <w:p w14:paraId="291855E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ame Time</w:t>
            </w:r>
          </w:p>
        </w:tc>
        <w:tc>
          <w:tcPr>
            <w:tcW w:w="56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A52D0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OutFall 4</w:t>
            </w:r>
          </w:p>
          <w:p w14:paraId="4CBD4DC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Bought RoverWatch Origins Edition</w:t>
            </w:r>
          </w:p>
          <w:p w14:paraId="155D4B7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  <w:highlight w:val="red"/>
              </w:rPr>
            </w:pPr>
            <w:r w:rsidRPr="004B2885">
              <w:rPr>
                <w:rFonts w:ascii="Consolas" w:hAnsi="Consolas"/>
                <w:noProof/>
              </w:rPr>
              <w:t>Total spent: $79.98. Remaining: $0.01</w:t>
            </w:r>
          </w:p>
        </w:tc>
      </w:tr>
    </w:tbl>
    <w:p w14:paraId="7E662F71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Reverse String</w:t>
      </w:r>
    </w:p>
    <w:p w14:paraId="3137028E" w14:textId="453BD535" w:rsidR="004B2885" w:rsidRPr="004B2885" w:rsidRDefault="00CD045C" w:rsidP="004B2885">
      <w:pPr>
        <w:rPr>
          <w:lang w:val="bg-BG"/>
        </w:rPr>
      </w:pPr>
      <w:r>
        <w:t>Create</w:t>
      </w:r>
      <w:r w:rsidR="004B2885" w:rsidRPr="004B2885">
        <w:t xml:space="preserve"> a program which reverses a string and print</w:t>
      </w:r>
      <w:r w:rsidR="0019740A">
        <w:t>s</w:t>
      </w:r>
      <w:r w:rsidR="004B2885" w:rsidRPr="004B2885">
        <w:t xml:space="preserve"> it on the console.</w:t>
      </w:r>
    </w:p>
    <w:p w14:paraId="2669C8D8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47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733"/>
      </w:tblGrid>
      <w:tr w:rsidR="004B2885" w:rsidRPr="004B2885" w14:paraId="0E94FA72" w14:textId="77777777" w:rsidTr="00455F2F">
        <w:trPr>
          <w:trHeight w:val="196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34AD658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90DB993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0DF8DF97" w14:textId="77777777" w:rsidTr="00455F2F">
        <w:trPr>
          <w:trHeight w:val="372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58AA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885541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olleH</w:t>
            </w:r>
          </w:p>
        </w:tc>
      </w:tr>
      <w:tr w:rsidR="004B2885" w:rsidRPr="004B2885" w14:paraId="51981AFF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FA64B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81E1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inUtfoS</w:t>
            </w:r>
          </w:p>
        </w:tc>
      </w:tr>
      <w:tr w:rsidR="004B2885" w:rsidRPr="004B2885" w14:paraId="4BBFAC92" w14:textId="77777777" w:rsidTr="00455F2F">
        <w:trPr>
          <w:trHeight w:val="378"/>
        </w:trPr>
        <w:tc>
          <w:tcPr>
            <w:tcW w:w="101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5088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234</w:t>
            </w:r>
          </w:p>
        </w:tc>
        <w:tc>
          <w:tcPr>
            <w:tcW w:w="3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37F0A6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321</w:t>
            </w:r>
          </w:p>
        </w:tc>
      </w:tr>
    </w:tbl>
    <w:p w14:paraId="134C46FE" w14:textId="77777777" w:rsidR="004B2885" w:rsidRPr="004B2885" w:rsidRDefault="004B2885" w:rsidP="004B2885">
      <w:pPr>
        <w:pStyle w:val="Heading2"/>
        <w:rPr>
          <w:lang w:val="bg-BG"/>
        </w:rPr>
      </w:pPr>
      <w:r w:rsidRPr="004B2885">
        <w:t>Messages</w:t>
      </w:r>
    </w:p>
    <w:p w14:paraId="704C2B9A" w14:textId="38770DDC" w:rsidR="004B2885" w:rsidRPr="004B2885" w:rsidRDefault="00EC3B49" w:rsidP="004B2885">
      <w:pPr>
        <w:rPr>
          <w:lang w:val="bg-BG"/>
        </w:rPr>
      </w:pPr>
      <w:r>
        <w:t>Create</w:t>
      </w:r>
      <w:r w:rsidR="004B2885" w:rsidRPr="004B2885">
        <w:t xml:space="preserve"> a program, which emulates</w:t>
      </w:r>
      <w:r w:rsidR="004B2885" w:rsidRPr="004B2885">
        <w:rPr>
          <w:b/>
        </w:rPr>
        <w:t xml:space="preserve"> typing an </w:t>
      </w:r>
      <w:r w:rsidR="004B2885" w:rsidRPr="004B2885">
        <w:rPr>
          <w:b/>
          <w:noProof/>
        </w:rPr>
        <w:t>SMS</w:t>
      </w:r>
      <w:r w:rsidR="004B2885" w:rsidRPr="004B2885">
        <w:t>, following this guid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06"/>
        <w:gridCol w:w="806"/>
        <w:gridCol w:w="806"/>
      </w:tblGrid>
      <w:tr w:rsidR="004B2885" w:rsidRPr="004B2885" w14:paraId="77CA62DE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531AF07" w14:textId="77777777" w:rsidR="004B2885" w:rsidRPr="004B2885" w:rsidRDefault="004B2885" w:rsidP="00455F2F">
            <w:pPr>
              <w:jc w:val="center"/>
              <w:rPr>
                <w:b/>
              </w:rPr>
            </w:pPr>
            <w:r w:rsidRPr="004B2885">
              <w:rPr>
                <w:b/>
              </w:rPr>
              <w:lastRenderedPageBreak/>
              <w:t>1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14719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2</w:t>
            </w:r>
          </w:p>
          <w:p w14:paraId="015683BA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abc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083030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3</w:t>
            </w:r>
          </w:p>
          <w:p w14:paraId="282D956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def</w:t>
            </w:r>
          </w:p>
        </w:tc>
      </w:tr>
      <w:tr w:rsidR="004B2885" w:rsidRPr="004B2885" w14:paraId="5A4D6BD8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3FCA8C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4</w:t>
            </w:r>
          </w:p>
          <w:p w14:paraId="6C4A25E9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ghi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D5FA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5</w:t>
            </w:r>
          </w:p>
          <w:p w14:paraId="776BFF0E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jkl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524B77F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6</w:t>
            </w:r>
          </w:p>
          <w:p w14:paraId="6CA03CE7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mno</w:t>
            </w:r>
          </w:p>
        </w:tc>
      </w:tr>
      <w:tr w:rsidR="004B2885" w:rsidRPr="004B2885" w14:paraId="611B7C7D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72F161B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7</w:t>
            </w:r>
          </w:p>
          <w:p w14:paraId="14700571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pqrs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8D8EA7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8</w:t>
            </w:r>
          </w:p>
          <w:p w14:paraId="59A664E6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tuv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F79A94A" w14:textId="77777777" w:rsidR="004B2885" w:rsidRPr="004B2885" w:rsidRDefault="004B2885" w:rsidP="00455F2F">
            <w:pPr>
              <w:jc w:val="center"/>
              <w:rPr>
                <w:b/>
                <w:lang w:val="bg-BG"/>
              </w:rPr>
            </w:pPr>
            <w:r w:rsidRPr="004B2885">
              <w:rPr>
                <w:b/>
              </w:rPr>
              <w:t>9</w:t>
            </w:r>
          </w:p>
          <w:p w14:paraId="59605EA3" w14:textId="77777777" w:rsidR="004B2885" w:rsidRPr="004B2885" w:rsidRDefault="004B2885" w:rsidP="00455F2F">
            <w:pPr>
              <w:jc w:val="center"/>
              <w:rPr>
                <w:noProof/>
              </w:rPr>
            </w:pPr>
            <w:r w:rsidRPr="004B2885">
              <w:rPr>
                <w:noProof/>
              </w:rPr>
              <w:t>wxyz</w:t>
            </w:r>
          </w:p>
        </w:tc>
      </w:tr>
      <w:tr w:rsidR="004B2885" w:rsidRPr="004B2885" w14:paraId="45EA7395" w14:textId="77777777" w:rsidTr="00455F2F"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683A91D" w14:textId="77777777" w:rsidR="004B2885" w:rsidRPr="004B2885" w:rsidRDefault="004B2885" w:rsidP="00455F2F"/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BB858" w14:textId="77777777" w:rsidR="004B2885" w:rsidRPr="004B2885" w:rsidRDefault="004B2885" w:rsidP="00455F2F">
            <w:pPr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 w:rsidRPr="004B2885">
              <w:rPr>
                <w:b/>
              </w:rPr>
              <w:t>0</w:t>
            </w:r>
          </w:p>
          <w:p w14:paraId="5ADBD6B8" w14:textId="77777777" w:rsidR="004B2885" w:rsidRPr="004B2885" w:rsidRDefault="004B2885" w:rsidP="00455F2F">
            <w:pPr>
              <w:jc w:val="center"/>
            </w:pPr>
            <w:r w:rsidRPr="004B2885">
              <w:t>space</w:t>
            </w:r>
          </w:p>
        </w:tc>
        <w:tc>
          <w:tcPr>
            <w:tcW w:w="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C92703" w14:textId="77777777" w:rsidR="004B2885" w:rsidRPr="004B2885" w:rsidRDefault="004B2885" w:rsidP="00455F2F"/>
        </w:tc>
      </w:tr>
    </w:tbl>
    <w:p w14:paraId="4E60FEA2" w14:textId="77777777" w:rsidR="004B2885" w:rsidRPr="004B2885" w:rsidRDefault="004B2885" w:rsidP="004B2885">
      <w:pPr>
        <w:rPr>
          <w:rFonts w:ascii="Calibri" w:eastAsia="Calibri" w:hAnsi="Calibri" w:cs="Times New Roman"/>
          <w:lang w:val="bg-BG"/>
        </w:rPr>
      </w:pPr>
      <w:r w:rsidRPr="004B2885">
        <w:t xml:space="preserve">Following the guide, </w:t>
      </w:r>
      <w:r w:rsidRPr="004B2885">
        <w:rPr>
          <w:b/>
        </w:rPr>
        <w:t>2</w:t>
      </w:r>
      <w:r w:rsidRPr="004B2885">
        <w:t xml:space="preserve"> becomes “</w:t>
      </w:r>
      <w:r w:rsidRPr="004B2885">
        <w:rPr>
          <w:b/>
        </w:rPr>
        <w:t>a</w:t>
      </w:r>
      <w:r w:rsidRPr="004B2885">
        <w:t xml:space="preserve">”, </w:t>
      </w:r>
      <w:r w:rsidRPr="004B2885">
        <w:rPr>
          <w:b/>
        </w:rPr>
        <w:t>22</w:t>
      </w:r>
      <w:r w:rsidRPr="004B2885">
        <w:t xml:space="preserve"> becomes “</w:t>
      </w:r>
      <w:r w:rsidRPr="004B2885">
        <w:rPr>
          <w:b/>
        </w:rPr>
        <w:t>b</w:t>
      </w:r>
      <w:r w:rsidRPr="004B2885">
        <w:t>” and so on.</w:t>
      </w:r>
    </w:p>
    <w:p w14:paraId="7A156F14" w14:textId="77777777" w:rsidR="004B2885" w:rsidRPr="004B2885" w:rsidRDefault="004B2885" w:rsidP="004B2885">
      <w:pPr>
        <w:pStyle w:val="Heading3"/>
        <w:rPr>
          <w:lang w:val="bg-BG"/>
        </w:rPr>
      </w:pPr>
      <w:r w:rsidRPr="004B2885">
        <w:t>Examples</w:t>
      </w:r>
    </w:p>
    <w:tbl>
      <w:tblPr>
        <w:tblStyle w:val="TableGrid"/>
        <w:tblW w:w="0" w:type="auto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60"/>
        <w:gridCol w:w="826"/>
        <w:gridCol w:w="176"/>
        <w:gridCol w:w="660"/>
        <w:gridCol w:w="1259"/>
        <w:gridCol w:w="176"/>
        <w:gridCol w:w="660"/>
        <w:gridCol w:w="1017"/>
      </w:tblGrid>
      <w:tr w:rsidR="004B2885" w:rsidRPr="004B2885" w14:paraId="1D2E6032" w14:textId="77777777" w:rsidTr="00455F2F">
        <w:trPr>
          <w:trHeight w:val="196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353577D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502EC0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521E5B82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1A9694F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39E8CC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  <w:tc>
          <w:tcPr>
            <w:tcW w:w="0" w:type="auto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47A49F9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18A6621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Input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7CBB69" w14:textId="77777777" w:rsidR="004B2885" w:rsidRPr="004B2885" w:rsidRDefault="004B2885" w:rsidP="00455F2F">
            <w:pPr>
              <w:spacing w:before="0" w:after="0"/>
              <w:jc w:val="center"/>
              <w:rPr>
                <w:b/>
              </w:rPr>
            </w:pPr>
            <w:r w:rsidRPr="004B2885">
              <w:rPr>
                <w:b/>
              </w:rPr>
              <w:t>Output</w:t>
            </w:r>
          </w:p>
        </w:tc>
      </w:tr>
      <w:tr w:rsidR="004B2885" w:rsidRPr="004B2885" w14:paraId="1901DF78" w14:textId="77777777" w:rsidTr="00455F2F">
        <w:trPr>
          <w:trHeight w:val="32"/>
        </w:trPr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72D28B8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  <w:p w14:paraId="3A7FEA6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5850E0F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1D3324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0E3BCF3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555</w:t>
            </w:r>
          </w:p>
          <w:p w14:paraId="278A390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66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BA30D5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llo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DF0482E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0DB64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  <w:p w14:paraId="671754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050548F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6CE21C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999</w:t>
            </w:r>
          </w:p>
          <w:p w14:paraId="1CF2792E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1D1FA1C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618EB88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44</w:t>
            </w:r>
          </w:p>
          <w:p w14:paraId="3B4A977F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37A2A54D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77</w:t>
            </w:r>
          </w:p>
          <w:p w14:paraId="75AC3D5B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BBAC9B6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hey there</w:t>
            </w:r>
          </w:p>
        </w:tc>
        <w:tc>
          <w:tcPr>
            <w:tcW w:w="0" w:type="auto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77D93C7B" w14:textId="77777777" w:rsidR="004B2885" w:rsidRPr="004B2885" w:rsidRDefault="004B2885" w:rsidP="00455F2F">
            <w:pPr>
              <w:spacing w:before="0" w:after="0"/>
              <w:rPr>
                <w:b/>
              </w:rPr>
            </w:pP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3F23424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  <w:p w14:paraId="5DC733D9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3E1D05D1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A74F1A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  <w:p w14:paraId="73685003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  <w:p w14:paraId="03D27F1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0</w:t>
            </w:r>
          </w:p>
          <w:p w14:paraId="3D62AD3C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lang w:val="bg-BG"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  <w:p w14:paraId="0D9CB7C2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3</w:t>
            </w:r>
          </w:p>
        </w:tc>
        <w:tc>
          <w:tcPr>
            <w:tcW w:w="0" w:type="auto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042429A" w14:textId="77777777" w:rsidR="004B2885" w:rsidRPr="004B2885" w:rsidRDefault="004B2885" w:rsidP="00455F2F">
            <w:pPr>
              <w:spacing w:before="0" w:after="0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eet me</w:t>
            </w:r>
          </w:p>
        </w:tc>
      </w:tr>
    </w:tbl>
    <w:p w14:paraId="77E6CA0B" w14:textId="77777777" w:rsidR="004B2885" w:rsidRPr="004B2885" w:rsidRDefault="004B2885" w:rsidP="004B2885">
      <w:pPr>
        <w:pStyle w:val="Heading3"/>
        <w:rPr>
          <w:rFonts w:ascii="Calibri Light" w:eastAsia="Times New Roman" w:hAnsi="Calibri Light" w:cs="Times New Roman"/>
          <w:sz w:val="28"/>
          <w:szCs w:val="26"/>
          <w:lang w:val="bg-BG"/>
        </w:rPr>
      </w:pPr>
      <w:r w:rsidRPr="004B2885">
        <w:t>Hints</w:t>
      </w:r>
    </w:p>
    <w:p w14:paraId="6BE204D3" w14:textId="28F01E1F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naive approach would be to just put all the possible combinations of digits in a giant </w:t>
      </w:r>
      <w:r w:rsidRPr="004B2885">
        <w:rPr>
          <w:rStyle w:val="CodeChar"/>
        </w:rPr>
        <w:t>switch</w:t>
      </w:r>
      <w:r w:rsidRPr="004B2885">
        <w:rPr>
          <w:noProof/>
        </w:rPr>
        <w:t xml:space="preserve"> </w:t>
      </w:r>
      <w:r w:rsidRPr="004B2885">
        <w:t>statement.</w:t>
      </w:r>
    </w:p>
    <w:p w14:paraId="58E0042B" w14:textId="77777777" w:rsidR="004B2885" w:rsidRPr="004B2885" w:rsidRDefault="004B2885" w:rsidP="004B2885">
      <w:pPr>
        <w:pStyle w:val="ListParagraph"/>
        <w:numPr>
          <w:ilvl w:val="0"/>
          <w:numId w:val="42"/>
        </w:numPr>
        <w:rPr>
          <w:lang w:val="bg-BG"/>
        </w:rPr>
      </w:pPr>
      <w:r w:rsidRPr="004B2885">
        <w:t xml:space="preserve">A cleverer approach would be to come up with a </w:t>
      </w:r>
      <w:r w:rsidRPr="004B2885">
        <w:rPr>
          <w:b/>
        </w:rPr>
        <w:t>mathematical formula</w:t>
      </w:r>
      <w:r w:rsidRPr="004B2885">
        <w:t xml:space="preserve">, which </w:t>
      </w:r>
      <w:r w:rsidRPr="004B2885">
        <w:rPr>
          <w:b/>
        </w:rPr>
        <w:t>converts</w:t>
      </w:r>
      <w:r w:rsidRPr="004B2885">
        <w:t xml:space="preserve"> a </w:t>
      </w:r>
      <w:r w:rsidRPr="004B2885">
        <w:rPr>
          <w:b/>
        </w:rPr>
        <w:t>number</w:t>
      </w:r>
      <w:r w:rsidRPr="004B2885">
        <w:t xml:space="preserve"> to its </w:t>
      </w:r>
      <w:r w:rsidRPr="004B2885">
        <w:rPr>
          <w:b/>
        </w:rPr>
        <w:t>alphabet</w:t>
      </w:r>
      <w:r w:rsidRPr="004B2885">
        <w:t xml:space="preserve"> representation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846"/>
        <w:gridCol w:w="837"/>
        <w:gridCol w:w="838"/>
        <w:gridCol w:w="838"/>
        <w:gridCol w:w="1068"/>
        <w:gridCol w:w="1169"/>
        <w:gridCol w:w="1470"/>
        <w:gridCol w:w="1169"/>
        <w:gridCol w:w="1470"/>
      </w:tblGrid>
      <w:tr w:rsidR="004B2885" w:rsidRPr="004B2885" w14:paraId="5D194F16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50CC6A8" w14:textId="77777777" w:rsidR="004B2885" w:rsidRPr="004B2885" w:rsidRDefault="004B2885" w:rsidP="00455F2F">
            <w:pPr>
              <w:spacing w:before="0" w:after="0"/>
              <w:contextualSpacing/>
              <w:jc w:val="center"/>
              <w:rPr>
                <w:b/>
              </w:rPr>
            </w:pPr>
            <w:r w:rsidRPr="004B2885">
              <w:rPr>
                <w:b/>
              </w:rPr>
              <w:t>Digit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62DD71F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7A2B406" w14:textId="77777777" w:rsidR="004B2885" w:rsidRPr="004B2885" w:rsidRDefault="004B2885" w:rsidP="00455F2F">
            <w:pPr>
              <w:tabs>
                <w:tab w:val="left" w:pos="150"/>
                <w:tab w:val="center" w:pos="287"/>
              </w:tabs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7E13C7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4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6D8BB54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3975E28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103F9CD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7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092FC13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8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1DD2D22" w14:textId="77777777" w:rsidR="004B2885" w:rsidRPr="004B2885" w:rsidRDefault="004B2885" w:rsidP="00455F2F">
            <w:pPr>
              <w:spacing w:before="0" w:after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</w:t>
            </w:r>
          </w:p>
        </w:tc>
      </w:tr>
      <w:tr w:rsidR="004B2885" w:rsidRPr="004B2885" w14:paraId="30EB9920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2EFBE1C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Index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01045A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0 1 2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4D461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3 4 5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E8727E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6 7 8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2122480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9 11 12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D0F380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3 14 15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BE6976C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16 17 18 19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84C13B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0 21 22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99DAC65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23 24 25 26</w:t>
            </w:r>
          </w:p>
        </w:tc>
      </w:tr>
      <w:tr w:rsidR="004B2885" w:rsidRPr="004B2885" w14:paraId="0B9F1322" w14:textId="77777777" w:rsidTr="00455F2F">
        <w:trPr>
          <w:trHeight w:val="378"/>
        </w:trPr>
        <w:tc>
          <w:tcPr>
            <w:tcW w:w="8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95E32F8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alibri" w:hAnsi="Calibri"/>
                <w:b/>
              </w:rPr>
            </w:pPr>
            <w:r w:rsidRPr="004B2885">
              <w:rPr>
                <w:b/>
              </w:rPr>
              <w:t>Letter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DD645D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a b c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041F23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d e f</w:t>
            </w:r>
          </w:p>
        </w:tc>
        <w:tc>
          <w:tcPr>
            <w:tcW w:w="93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CF703A6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g h i</w:t>
            </w:r>
          </w:p>
        </w:tc>
        <w:tc>
          <w:tcPr>
            <w:tcW w:w="11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B53C9F4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j  k  l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775687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m  n  o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53F5E6D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p  q  r  s</w:t>
            </w:r>
          </w:p>
        </w:tc>
        <w:tc>
          <w:tcPr>
            <w:tcW w:w="130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B1625EF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t u v</w:t>
            </w:r>
          </w:p>
        </w:tc>
        <w:tc>
          <w:tcPr>
            <w:tcW w:w="16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BBA0D5A" w14:textId="77777777" w:rsidR="004B2885" w:rsidRPr="004B2885" w:rsidRDefault="004B2885" w:rsidP="004B2885">
            <w:pPr>
              <w:pStyle w:val="ListParagraph"/>
              <w:numPr>
                <w:ilvl w:val="0"/>
                <w:numId w:val="40"/>
              </w:numPr>
              <w:spacing w:before="0" w:after="0"/>
              <w:ind w:left="0"/>
              <w:jc w:val="center"/>
              <w:rPr>
                <w:rFonts w:ascii="Consolas" w:hAnsi="Consolas"/>
                <w:noProof/>
              </w:rPr>
            </w:pPr>
            <w:r w:rsidRPr="004B2885">
              <w:rPr>
                <w:rFonts w:ascii="Consolas" w:hAnsi="Consolas"/>
                <w:noProof/>
              </w:rPr>
              <w:t>w  x  y  z</w:t>
            </w:r>
          </w:p>
        </w:tc>
      </w:tr>
    </w:tbl>
    <w:p w14:paraId="70ADC63B" w14:textId="1B37C0C1" w:rsidR="004B2885" w:rsidRPr="004B2885" w:rsidRDefault="004B2885" w:rsidP="004B2885">
      <w:pPr>
        <w:pStyle w:val="ListParagraph"/>
        <w:numPr>
          <w:ilvl w:val="0"/>
          <w:numId w:val="42"/>
        </w:numPr>
        <w:rPr>
          <w:rFonts w:ascii="Calibri" w:eastAsia="Calibri" w:hAnsi="Calibri"/>
          <w:lang w:val="bg-BG"/>
        </w:rPr>
      </w:pPr>
      <w:r w:rsidRPr="004B2885">
        <w:t>Let</w:t>
      </w:r>
      <w:r w:rsidR="00964C33">
        <w:t>'</w:t>
      </w:r>
      <w:r w:rsidRPr="004B2885">
        <w:t xml:space="preserve">s take the number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t>(</w:t>
      </w:r>
      <w:r w:rsidRPr="004B2885">
        <w:rPr>
          <w:b/>
        </w:rPr>
        <w:t>c</w:t>
      </w:r>
      <w:r w:rsidRPr="004B2885">
        <w:rPr>
          <w:noProof/>
        </w:rPr>
        <w:t xml:space="preserve">) </w:t>
      </w:r>
      <w:r w:rsidRPr="004B2885">
        <w:t>for example. Our algorithm would look like this:</w:t>
      </w:r>
    </w:p>
    <w:p w14:paraId="559ABF31" w14:textId="759B36B5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number of digits</w:t>
      </w:r>
      <w:r w:rsidR="008237DD">
        <w:t xml:space="preserve"> the number has</w:t>
      </w:r>
      <w:r w:rsidR="00BD5453">
        <w:t xml:space="preserve">, </w:t>
      </w:r>
      <w:proofErr w:type="gramStart"/>
      <w:r w:rsidRPr="004B2885">
        <w:t>e.g.</w:t>
      </w:r>
      <w:proofErr w:type="gramEnd"/>
      <w:r w:rsidRPr="004B2885">
        <w:t xml:space="preserve">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3 digits</w:t>
      </w:r>
    </w:p>
    <w:p w14:paraId="2CA59B16" w14:textId="387DB7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main digit</w:t>
      </w:r>
      <w:r w:rsidRPr="004B2885">
        <w:t xml:space="preserve"> of the number</w:t>
      </w:r>
      <w:r w:rsidR="00142EF9">
        <w:t xml:space="preserve">, </w:t>
      </w:r>
      <w:r w:rsidRPr="004B2885">
        <w:t xml:space="preserve">e.g.  </w:t>
      </w:r>
      <w:r w:rsidRPr="004B2885">
        <w:rPr>
          <w:b/>
        </w:rPr>
        <w:t>222</w:t>
      </w:r>
      <w:r w:rsidRPr="004B2885">
        <w:t xml:space="preserve">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rPr>
          <w:b/>
        </w:rPr>
        <w:t>2</w:t>
      </w:r>
    </w:p>
    <w:p w14:paraId="683B5E20" w14:textId="77777777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d the </w:t>
      </w:r>
      <w:r w:rsidRPr="004B2885">
        <w:rPr>
          <w:b/>
        </w:rPr>
        <w:t>offset</w:t>
      </w:r>
      <w:r w:rsidRPr="004B2885">
        <w:t xml:space="preserve"> of the number. To do that, you can use the formula: </w:t>
      </w:r>
      <w:r w:rsidRPr="004B2885">
        <w:rPr>
          <w:rStyle w:val="CodeChar"/>
        </w:rPr>
        <w:t>(main digit - 2) * 3</w:t>
      </w:r>
    </w:p>
    <w:p w14:paraId="4896E83C" w14:textId="08C2B944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If the main digit is </w:t>
      </w:r>
      <w:r w:rsidRPr="004B2885">
        <w:rPr>
          <w:b/>
        </w:rPr>
        <w:t>8 or 9</w:t>
      </w:r>
      <w:r w:rsidRPr="004B2885">
        <w:t xml:space="preserve">, </w:t>
      </w:r>
      <w:r w:rsidR="006A35E3">
        <w:t>you</w:t>
      </w:r>
      <w:r w:rsidRPr="004B2885">
        <w:t xml:space="preserve"> need to </w:t>
      </w:r>
      <w:r w:rsidRPr="004B2885">
        <w:rPr>
          <w:b/>
        </w:rPr>
        <w:t>add 1</w:t>
      </w:r>
      <w:r w:rsidRPr="004B2885">
        <w:t xml:space="preserve"> to the </w:t>
      </w:r>
      <w:r w:rsidRPr="004B2885">
        <w:rPr>
          <w:b/>
        </w:rPr>
        <w:t>offset</w:t>
      </w:r>
      <w:r w:rsidRPr="004B2885">
        <w:t xml:space="preserve">, since the digits </w:t>
      </w:r>
      <w:r w:rsidRPr="004B2885">
        <w:rPr>
          <w:b/>
        </w:rPr>
        <w:t xml:space="preserve">7 </w:t>
      </w:r>
      <w:r w:rsidRPr="004B2885">
        <w:t xml:space="preserve">and </w:t>
      </w:r>
      <w:r w:rsidRPr="004B2885">
        <w:rPr>
          <w:b/>
        </w:rPr>
        <w:t xml:space="preserve">9 </w:t>
      </w:r>
      <w:r w:rsidRPr="004B2885">
        <w:t xml:space="preserve">have </w:t>
      </w:r>
      <w:r w:rsidRPr="004B2885">
        <w:rPr>
          <w:b/>
        </w:rPr>
        <w:t>4 letters each</w:t>
      </w:r>
    </w:p>
    <w:p w14:paraId="6058343D" w14:textId="37535549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Finally, find the </w:t>
      </w:r>
      <w:r w:rsidRPr="004B2885">
        <w:rPr>
          <w:b/>
        </w:rPr>
        <w:t>letter index</w:t>
      </w:r>
      <w:r w:rsidRPr="004B2885">
        <w:t xml:space="preserve"> </w:t>
      </w:r>
      <w:r w:rsidRPr="004B2885">
        <w:rPr>
          <w:noProof/>
        </w:rPr>
        <w:t>(</w:t>
      </w:r>
      <w:r w:rsidRPr="004B2885">
        <w:t xml:space="preserve">a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0, c </w:t>
      </w:r>
      <w:r w:rsidRPr="004B2885">
        <w:rPr>
          <w:noProof/>
        </w:rPr>
        <w:sym w:font="Wingdings" w:char="F0E8"/>
      </w:r>
      <w:r w:rsidRPr="004B2885">
        <w:rPr>
          <w:noProof/>
        </w:rPr>
        <w:t xml:space="preserve"> </w:t>
      </w:r>
      <w:r w:rsidRPr="004B2885">
        <w:t xml:space="preserve">2, etc.). To do that, </w:t>
      </w:r>
      <w:r w:rsidR="00011E6A">
        <w:t>you</w:t>
      </w:r>
      <w:r w:rsidRPr="004B2885">
        <w:t xml:space="preserve"> can use the following formula: </w:t>
      </w:r>
      <w:r w:rsidRPr="004B2885">
        <w:rPr>
          <w:rStyle w:val="CodeChar"/>
        </w:rPr>
        <w:t>(offset + digit length - 1)</w:t>
      </w:r>
      <w:r w:rsidRPr="004B2885">
        <w:t>.</w:t>
      </w:r>
    </w:p>
    <w:p w14:paraId="32D8FE53" w14:textId="6E9B72F0" w:rsidR="004B2885" w:rsidRPr="004B2885" w:rsidRDefault="004B2885" w:rsidP="004B2885">
      <w:pPr>
        <w:pStyle w:val="ListParagraph"/>
        <w:numPr>
          <w:ilvl w:val="1"/>
          <w:numId w:val="42"/>
        </w:numPr>
        <w:rPr>
          <w:lang w:val="bg-BG"/>
        </w:rPr>
      </w:pPr>
      <w:r w:rsidRPr="004B2885">
        <w:t xml:space="preserve">After </w:t>
      </w:r>
      <w:r w:rsidR="00A477AC">
        <w:t>you</w:t>
      </w:r>
      <w:r w:rsidR="00964C33">
        <w:t>'</w:t>
      </w:r>
      <w:r w:rsidR="00A477AC">
        <w:t>ve</w:t>
      </w:r>
      <w:r w:rsidRPr="004B2885">
        <w:t xml:space="preserve"> found the </w:t>
      </w:r>
      <w:r w:rsidRPr="004B2885">
        <w:rPr>
          <w:b/>
        </w:rPr>
        <w:t>letter index</w:t>
      </w:r>
      <w:r w:rsidRPr="004B2885">
        <w:t xml:space="preserve">, </w:t>
      </w:r>
      <w:r w:rsidR="00D03982">
        <w:t>you</w:t>
      </w:r>
      <w:r w:rsidRPr="004B2885">
        <w:t xml:space="preserve"> can just add that to </w:t>
      </w:r>
      <w:r w:rsidRPr="004B2885">
        <w:rPr>
          <w:b/>
        </w:rPr>
        <w:t xml:space="preserve">the </w:t>
      </w:r>
      <w:r w:rsidRPr="004B2885">
        <w:rPr>
          <w:b/>
          <w:noProof/>
        </w:rPr>
        <w:t xml:space="preserve">ASCII </w:t>
      </w:r>
      <w:r w:rsidRPr="004B2885">
        <w:rPr>
          <w:b/>
        </w:rPr>
        <w:t xml:space="preserve">code </w:t>
      </w:r>
      <w:r w:rsidR="008237DD">
        <w:t>of the lowercase letter "</w:t>
      </w:r>
      <w:r w:rsidRPr="004B2885">
        <w:rPr>
          <w:b/>
        </w:rPr>
        <w:t>a</w:t>
      </w:r>
      <w:r w:rsidR="008237DD">
        <w:t>"</w:t>
      </w:r>
      <w:r w:rsidRPr="004B2885">
        <w:t xml:space="preserve"> </w:t>
      </w:r>
      <w:r w:rsidRPr="004B2885">
        <w:rPr>
          <w:noProof/>
        </w:rPr>
        <w:t>(</w:t>
      </w:r>
      <w:r w:rsidRPr="004B2885">
        <w:t>97</w:t>
      </w:r>
      <w:r w:rsidRPr="004B2885">
        <w:rPr>
          <w:noProof/>
        </w:rPr>
        <w:t>)</w:t>
      </w:r>
    </w:p>
    <w:p w14:paraId="49A17AC9" w14:textId="77777777" w:rsidR="004B2885" w:rsidRPr="004B2885" w:rsidRDefault="004B2885" w:rsidP="004B2885">
      <w:pPr>
        <w:rPr>
          <w:rFonts w:ascii="Calibri" w:eastAsia="Calibri" w:hAnsi="Calibri"/>
          <w:lang w:val="bg-BG"/>
        </w:rPr>
      </w:pPr>
    </w:p>
    <w:p w14:paraId="592EBD29" w14:textId="51658AA2" w:rsidR="00640502" w:rsidRPr="004B2885" w:rsidRDefault="00640502" w:rsidP="004B2885">
      <w:pPr>
        <w:rPr>
          <w:lang w:val="bg-BG"/>
        </w:rPr>
      </w:pPr>
    </w:p>
    <w:sectPr w:rsidR="00640502" w:rsidRPr="004B288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33E5D1" w14:textId="77777777" w:rsidR="00445C0D" w:rsidRDefault="00445C0D" w:rsidP="008068A2">
      <w:pPr>
        <w:spacing w:after="0" w:line="240" w:lineRule="auto"/>
      </w:pPr>
      <w:r>
        <w:separator/>
      </w:r>
    </w:p>
  </w:endnote>
  <w:endnote w:type="continuationSeparator" w:id="0">
    <w:p w14:paraId="1BAF22A0" w14:textId="77777777" w:rsidR="00445C0D" w:rsidRDefault="00445C0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48EEB6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7D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48EEB6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7D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BAEE45" w14:textId="77777777" w:rsidR="00445C0D" w:rsidRDefault="00445C0D" w:rsidP="008068A2">
      <w:pPr>
        <w:spacing w:after="0" w:line="240" w:lineRule="auto"/>
      </w:pPr>
      <w:r>
        <w:separator/>
      </w:r>
    </w:p>
  </w:footnote>
  <w:footnote w:type="continuationSeparator" w:id="0">
    <w:p w14:paraId="14C10942" w14:textId="77777777" w:rsidR="00445C0D" w:rsidRDefault="00445C0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2E05D2"/>
    <w:multiLevelType w:val="hybridMultilevel"/>
    <w:tmpl w:val="F474C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470329"/>
    <w:multiLevelType w:val="hybridMultilevel"/>
    <w:tmpl w:val="EBCEC6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919394E"/>
    <w:multiLevelType w:val="hybridMultilevel"/>
    <w:tmpl w:val="6B04050C"/>
    <w:lvl w:ilvl="0" w:tplc="A6C2F938">
      <w:start w:val="1"/>
      <w:numFmt w:val="bullet"/>
      <w:lvlText w:val=""/>
      <w:lvlJc w:val="left"/>
      <w:pPr>
        <w:ind w:left="2844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564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4284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5004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5724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6444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7164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7884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8604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2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7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1"/>
  </w:num>
  <w:num w:numId="3">
    <w:abstractNumId w:val="9"/>
  </w:num>
  <w:num w:numId="4">
    <w:abstractNumId w:val="27"/>
  </w:num>
  <w:num w:numId="5">
    <w:abstractNumId w:val="28"/>
  </w:num>
  <w:num w:numId="6">
    <w:abstractNumId w:val="32"/>
  </w:num>
  <w:num w:numId="7">
    <w:abstractNumId w:val="4"/>
  </w:num>
  <w:num w:numId="8">
    <w:abstractNumId w:val="8"/>
  </w:num>
  <w:num w:numId="9">
    <w:abstractNumId w:val="25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20"/>
  </w:num>
  <w:num w:numId="13">
    <w:abstractNumId w:val="2"/>
  </w:num>
  <w:num w:numId="14">
    <w:abstractNumId w:val="31"/>
  </w:num>
  <w:num w:numId="15">
    <w:abstractNumId w:val="10"/>
  </w:num>
  <w:num w:numId="16">
    <w:abstractNumId w:val="36"/>
  </w:num>
  <w:num w:numId="17">
    <w:abstractNumId w:val="26"/>
  </w:num>
  <w:num w:numId="18">
    <w:abstractNumId w:val="40"/>
  </w:num>
  <w:num w:numId="19">
    <w:abstractNumId w:val="33"/>
  </w:num>
  <w:num w:numId="20">
    <w:abstractNumId w:val="19"/>
  </w:num>
  <w:num w:numId="21">
    <w:abstractNumId w:val="30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5"/>
  </w:num>
  <w:num w:numId="28">
    <w:abstractNumId w:val="18"/>
  </w:num>
  <w:num w:numId="29">
    <w:abstractNumId w:val="39"/>
  </w:num>
  <w:num w:numId="30">
    <w:abstractNumId w:val="22"/>
  </w:num>
  <w:num w:numId="31">
    <w:abstractNumId w:val="11"/>
  </w:num>
  <w:num w:numId="32">
    <w:abstractNumId w:val="34"/>
  </w:num>
  <w:num w:numId="33">
    <w:abstractNumId w:val="37"/>
  </w:num>
  <w:num w:numId="34">
    <w:abstractNumId w:val="24"/>
  </w:num>
  <w:num w:numId="35">
    <w:abstractNumId w:val="38"/>
  </w:num>
  <w:num w:numId="36">
    <w:abstractNumId w:val="6"/>
  </w:num>
  <w:num w:numId="37">
    <w:abstractNumId w:val="23"/>
  </w:num>
  <w:num w:numId="38">
    <w:abstractNumId w:val="14"/>
  </w:num>
  <w:num w:numId="39">
    <w:abstractNumId w:val="29"/>
  </w:num>
  <w:num w:numId="40">
    <w:abstractNumId w:val="21"/>
  </w:num>
  <w:num w:numId="41">
    <w:abstractNumId w:val="17"/>
  </w:num>
  <w:num w:numId="4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MjA2MzM1MTU0MjNS0lEKTi0uzszPAykwrAUAuIZQZywAAAA="/>
  </w:docVars>
  <w:rsids>
    <w:rsidRoot w:val="008068A2"/>
    <w:rsid w:val="000006BB"/>
    <w:rsid w:val="00002C1C"/>
    <w:rsid w:val="00007044"/>
    <w:rsid w:val="00011E6A"/>
    <w:rsid w:val="0001451E"/>
    <w:rsid w:val="00023DC6"/>
    <w:rsid w:val="00025F04"/>
    <w:rsid w:val="000267BB"/>
    <w:rsid w:val="00056365"/>
    <w:rsid w:val="00064D15"/>
    <w:rsid w:val="0008559D"/>
    <w:rsid w:val="00086727"/>
    <w:rsid w:val="0009209B"/>
    <w:rsid w:val="000A6794"/>
    <w:rsid w:val="000B39E6"/>
    <w:rsid w:val="000B56F0"/>
    <w:rsid w:val="000C5361"/>
    <w:rsid w:val="000F4506"/>
    <w:rsid w:val="00103906"/>
    <w:rsid w:val="001275B9"/>
    <w:rsid w:val="00142C75"/>
    <w:rsid w:val="00142EF9"/>
    <w:rsid w:val="001449E8"/>
    <w:rsid w:val="001619DF"/>
    <w:rsid w:val="00164CDC"/>
    <w:rsid w:val="00167CF1"/>
    <w:rsid w:val="00171021"/>
    <w:rsid w:val="00175E1D"/>
    <w:rsid w:val="001837BD"/>
    <w:rsid w:val="00183A2C"/>
    <w:rsid w:val="0019740A"/>
    <w:rsid w:val="001A6728"/>
    <w:rsid w:val="001B6FC5"/>
    <w:rsid w:val="001B7060"/>
    <w:rsid w:val="001C1FCD"/>
    <w:rsid w:val="001D2464"/>
    <w:rsid w:val="001D42DC"/>
    <w:rsid w:val="001D50AE"/>
    <w:rsid w:val="001E1161"/>
    <w:rsid w:val="001E3FEF"/>
    <w:rsid w:val="00202683"/>
    <w:rsid w:val="00215FCE"/>
    <w:rsid w:val="00223002"/>
    <w:rsid w:val="002326A7"/>
    <w:rsid w:val="00232E7D"/>
    <w:rsid w:val="00256E56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3150"/>
    <w:rsid w:val="0041081C"/>
    <w:rsid w:val="004311CA"/>
    <w:rsid w:val="00445C0D"/>
    <w:rsid w:val="0047331A"/>
    <w:rsid w:val="0047640B"/>
    <w:rsid w:val="0047644B"/>
    <w:rsid w:val="00476D4B"/>
    <w:rsid w:val="00491748"/>
    <w:rsid w:val="004A7E77"/>
    <w:rsid w:val="004B0253"/>
    <w:rsid w:val="004B2885"/>
    <w:rsid w:val="004C0A80"/>
    <w:rsid w:val="004C1059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1469"/>
    <w:rsid w:val="005C6A04"/>
    <w:rsid w:val="005C6A24"/>
    <w:rsid w:val="005E04CE"/>
    <w:rsid w:val="005E6CC9"/>
    <w:rsid w:val="005F46BF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A35E3"/>
    <w:rsid w:val="006D239A"/>
    <w:rsid w:val="006E1302"/>
    <w:rsid w:val="006E2245"/>
    <w:rsid w:val="006E55B4"/>
    <w:rsid w:val="006E7E50"/>
    <w:rsid w:val="00704432"/>
    <w:rsid w:val="007051DF"/>
    <w:rsid w:val="0071391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7DD"/>
    <w:rsid w:val="00836CA4"/>
    <w:rsid w:val="00837196"/>
    <w:rsid w:val="0085184F"/>
    <w:rsid w:val="00861625"/>
    <w:rsid w:val="008617B5"/>
    <w:rsid w:val="00870828"/>
    <w:rsid w:val="0088080B"/>
    <w:rsid w:val="008A03C6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4C33"/>
    <w:rsid w:val="00965C5B"/>
    <w:rsid w:val="0096684B"/>
    <w:rsid w:val="00972C7F"/>
    <w:rsid w:val="00976E46"/>
    <w:rsid w:val="009B20F1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7AC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2D7C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D5453"/>
    <w:rsid w:val="00BE399E"/>
    <w:rsid w:val="00BE4C2A"/>
    <w:rsid w:val="00BE4FD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46C60"/>
    <w:rsid w:val="00C53F37"/>
    <w:rsid w:val="00C5499A"/>
    <w:rsid w:val="00C62A0F"/>
    <w:rsid w:val="00C82862"/>
    <w:rsid w:val="00C84E4D"/>
    <w:rsid w:val="00CA2FD0"/>
    <w:rsid w:val="00CB626D"/>
    <w:rsid w:val="00CD045C"/>
    <w:rsid w:val="00CD4621"/>
    <w:rsid w:val="00CD5181"/>
    <w:rsid w:val="00CD7485"/>
    <w:rsid w:val="00CE2360"/>
    <w:rsid w:val="00CE236C"/>
    <w:rsid w:val="00CF0047"/>
    <w:rsid w:val="00D03982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835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3B49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2">
    <w:name w:val="Table Grid2"/>
    <w:basedOn w:val="TableNormal"/>
    <w:uiPriority w:val="59"/>
    <w:rsid w:val="004B2885"/>
    <w:pPr>
      <w:spacing w:after="0" w:line="240" w:lineRule="auto"/>
    </w:p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D462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48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063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272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15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453/Basic-Syntax-Conditional-Statements-and-Loops-More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B9C10F9-6F57-4D02-99CB-8EE02DE5EE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576</Words>
  <Characters>3286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3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duction More Exercise</dc:title>
  <dc:subject>Software Technologies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32</cp:revision>
  <cp:lastPrinted>2015-10-26T22:35:00Z</cp:lastPrinted>
  <dcterms:created xsi:type="dcterms:W3CDTF">2019-11-12T12:29:00Z</dcterms:created>
  <dcterms:modified xsi:type="dcterms:W3CDTF">2022-09-12T18:09:00Z</dcterms:modified>
  <cp:category>programming; education; software engineering; software development</cp:category>
</cp:coreProperties>
</file>